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C7141A" w14:textId="77777777" w:rsidR="00F52A84" w:rsidRDefault="00F52A84"/>
    <w:p w14:paraId="4A5E90C3" w14:textId="39F5B5A2" w:rsidR="00F52A84" w:rsidRDefault="00F52A84">
      <w:r>
        <w:t>Hi Jarod,</w:t>
      </w:r>
    </w:p>
    <w:p w14:paraId="33FB9AF8" w14:textId="730CBA93" w:rsidR="00EA56F7" w:rsidRDefault="00780580">
      <w:r>
        <w:t>Some of the REST services I designed and deployed for this projects are:</w:t>
      </w:r>
    </w:p>
    <w:p w14:paraId="5674F243" w14:textId="77777777" w:rsidR="00780580" w:rsidRDefault="00780580">
      <w:r>
        <w:rPr>
          <w:noProof/>
          <w:lang w:bidi="ar-SA"/>
        </w:rPr>
        <w:drawing>
          <wp:inline distT="0" distB="0" distL="0" distR="0" wp14:anchorId="481E58DA" wp14:editId="4F437504">
            <wp:extent cx="5943600" cy="29241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EC9D5" w14:textId="77777777" w:rsidR="00780580" w:rsidRDefault="00780580"/>
    <w:p w14:paraId="30674BFD" w14:textId="19A41982" w:rsidR="00481E96" w:rsidRDefault="00780580">
      <w:r>
        <w:t xml:space="preserve">These API are helpful for management i.e. Bike Create, Read, Update, </w:t>
      </w:r>
      <w:r w:rsidR="00FD48F4">
        <w:t>Activate/ Deactivate</w:t>
      </w:r>
      <w:r>
        <w:t xml:space="preserve">, Export </w:t>
      </w:r>
      <w:proofErr w:type="spellStart"/>
      <w:r>
        <w:t>etc</w:t>
      </w:r>
      <w:proofErr w:type="spellEnd"/>
      <w:r>
        <w:t xml:space="preserve"> and Client part i.e. Latest bike and Bike Detail Page </w:t>
      </w:r>
      <w:proofErr w:type="gramStart"/>
      <w:r>
        <w:t>Binding</w:t>
      </w:r>
      <w:r w:rsidR="00481E96">
        <w:t xml:space="preserve"> .</w:t>
      </w:r>
      <w:proofErr w:type="gramEnd"/>
    </w:p>
    <w:p w14:paraId="0770C534" w14:textId="74A59D0A" w:rsidR="00481E96" w:rsidRDefault="00481E96">
      <w:r>
        <w:t>I have completed and tested the Management Part which looks like:</w:t>
      </w:r>
    </w:p>
    <w:p w14:paraId="108673A2" w14:textId="4DE9E210" w:rsidR="00481E96" w:rsidRDefault="00481E96">
      <w:r>
        <w:rPr>
          <w:noProof/>
          <w:lang w:bidi="ar-SA"/>
        </w:rPr>
        <w:drawing>
          <wp:inline distT="0" distB="0" distL="0" distR="0" wp14:anchorId="487BF111" wp14:editId="49397A05">
            <wp:extent cx="5934075" cy="25050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252AF" w14:textId="080B4A51" w:rsidR="00996559" w:rsidRDefault="00996559"/>
    <w:p w14:paraId="342EAB31" w14:textId="3CA35CF4" w:rsidR="00996559" w:rsidRDefault="00996559">
      <w:r>
        <w:t xml:space="preserve">For Action per </w:t>
      </w:r>
      <w:proofErr w:type="gramStart"/>
      <w:r>
        <w:t>Bike :</w:t>
      </w:r>
      <w:proofErr w:type="gramEnd"/>
    </w:p>
    <w:p w14:paraId="3395FBCB" w14:textId="5A6CF10D" w:rsidR="000A5727" w:rsidRDefault="000A5727">
      <w:r>
        <w:rPr>
          <w:noProof/>
          <w:lang w:bidi="ar-SA"/>
        </w:rPr>
        <w:lastRenderedPageBreak/>
        <w:drawing>
          <wp:inline distT="0" distB="0" distL="0" distR="0" wp14:anchorId="5C15BAF5" wp14:editId="1F6B3E1C">
            <wp:extent cx="5934075" cy="25146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8731D" w14:textId="5FD3BE69" w:rsidR="00D4532E" w:rsidRDefault="00D4532E"/>
    <w:p w14:paraId="593CBBFA" w14:textId="5CD3AF36" w:rsidR="00D4532E" w:rsidRDefault="000F3584" w:rsidP="00D4532E">
      <w:pPr>
        <w:pStyle w:val="ListParagraph"/>
        <w:numPr>
          <w:ilvl w:val="0"/>
          <w:numId w:val="1"/>
        </w:numPr>
      </w:pPr>
      <w:r>
        <w:t>Editing a Bike l</w:t>
      </w:r>
      <w:r w:rsidR="00A912F7">
        <w:t>ooks:</w:t>
      </w:r>
    </w:p>
    <w:p w14:paraId="1B410B89" w14:textId="546AA25A" w:rsidR="00D4532E" w:rsidRDefault="00D4532E" w:rsidP="00D4532E">
      <w:pPr>
        <w:ind w:left="360"/>
      </w:pPr>
      <w:r>
        <w:rPr>
          <w:noProof/>
          <w:lang w:bidi="ar-SA"/>
        </w:rPr>
        <w:drawing>
          <wp:inline distT="0" distB="0" distL="0" distR="0" wp14:anchorId="594F3E57" wp14:editId="217A9F8B">
            <wp:extent cx="5934075" cy="28479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84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334F5" w14:textId="73197736" w:rsidR="00582482" w:rsidRDefault="00582482" w:rsidP="00D4532E">
      <w:pPr>
        <w:ind w:left="360"/>
      </w:pPr>
      <w:r>
        <w:rPr>
          <w:noProof/>
          <w:lang w:bidi="ar-SA"/>
        </w:rPr>
        <w:drawing>
          <wp:inline distT="0" distB="0" distL="0" distR="0" wp14:anchorId="20C7D968" wp14:editId="7D031201">
            <wp:extent cx="5943600" cy="10477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F35E6" w14:textId="0DBCAEC7" w:rsidR="009B0CEC" w:rsidRDefault="009B0CEC" w:rsidP="00D4532E">
      <w:pPr>
        <w:ind w:left="360"/>
      </w:pPr>
    </w:p>
    <w:p w14:paraId="1A43A3C3" w14:textId="77777777" w:rsidR="009B0CEC" w:rsidRDefault="009B0CEC" w:rsidP="00D4532E">
      <w:pPr>
        <w:ind w:left="360"/>
      </w:pPr>
      <w:r>
        <w:t xml:space="preserve">This includes </w:t>
      </w:r>
    </w:p>
    <w:p w14:paraId="1A89B015" w14:textId="258DB862" w:rsidR="009B0CEC" w:rsidRDefault="009B0CEC" w:rsidP="009B0CEC">
      <w:pPr>
        <w:pStyle w:val="ListParagraph"/>
        <w:numPr>
          <w:ilvl w:val="0"/>
          <w:numId w:val="2"/>
        </w:numPr>
      </w:pPr>
      <w:proofErr w:type="spellStart"/>
      <w:r>
        <w:t>CkEditor</w:t>
      </w:r>
      <w:proofErr w:type="spellEnd"/>
      <w:r>
        <w:t xml:space="preserve"> </w:t>
      </w:r>
      <w:r w:rsidR="00B954C6">
        <w:t>f</w:t>
      </w:r>
      <w:r>
        <w:t>or description</w:t>
      </w:r>
    </w:p>
    <w:p w14:paraId="17173900" w14:textId="1A4A59E6" w:rsidR="009B0CEC" w:rsidRDefault="009B0CEC" w:rsidP="009B0CEC">
      <w:pPr>
        <w:pStyle w:val="ListParagraph"/>
        <w:numPr>
          <w:ilvl w:val="0"/>
          <w:numId w:val="2"/>
        </w:numPr>
      </w:pPr>
      <w:r>
        <w:lastRenderedPageBreak/>
        <w:t xml:space="preserve">Star Rating </w:t>
      </w:r>
    </w:p>
    <w:p w14:paraId="4317C87F" w14:textId="000BFB4D" w:rsidR="009B0CEC" w:rsidRDefault="009B0CEC" w:rsidP="009B0CEC">
      <w:pPr>
        <w:pStyle w:val="ListParagraph"/>
        <w:numPr>
          <w:ilvl w:val="0"/>
          <w:numId w:val="2"/>
        </w:numPr>
      </w:pPr>
      <w:r>
        <w:t>Multiple Image Uploader</w:t>
      </w:r>
    </w:p>
    <w:p w14:paraId="2CFA6756" w14:textId="77777777" w:rsidR="00780580" w:rsidRDefault="00780580"/>
    <w:p w14:paraId="1032715A" w14:textId="7540E4A5" w:rsidR="00FD48F4" w:rsidRDefault="00A42084">
      <w:r>
        <w:t xml:space="preserve">I spend long time on Management part </w:t>
      </w:r>
      <w:r w:rsidR="00915D4D">
        <w:t>so due to time constraint I left the Client part.</w:t>
      </w:r>
      <w:bookmarkStart w:id="0" w:name="_GoBack"/>
      <w:bookmarkEnd w:id="0"/>
    </w:p>
    <w:p w14:paraId="62EA35D2" w14:textId="3DFFD402" w:rsidR="00FD48F4" w:rsidRDefault="00FD48F4">
      <w:r>
        <w:t>For Client Part I was planning to have 2 pages:</w:t>
      </w:r>
    </w:p>
    <w:p w14:paraId="6E500B9C" w14:textId="72F1F77A" w:rsidR="00FD48F4" w:rsidRDefault="00D37BD1" w:rsidP="00FD48F4">
      <w:pPr>
        <w:pStyle w:val="ListParagraph"/>
        <w:numPr>
          <w:ilvl w:val="0"/>
          <w:numId w:val="3"/>
        </w:numPr>
      </w:pPr>
      <w:r>
        <w:t xml:space="preserve">Latest Bike Page: </w:t>
      </w:r>
      <w:r w:rsidR="00FD48F4">
        <w:t xml:space="preserve">which binds all bikes in a </w:t>
      </w:r>
      <w:r w:rsidR="00BC5BD8">
        <w:t>jQuery Slider:</w:t>
      </w:r>
      <w:r w:rsidR="00FD48F4">
        <w:t xml:space="preserve"> I already have that service to load all latest Bikes just left is binding and designing I a good layout.</w:t>
      </w:r>
    </w:p>
    <w:p w14:paraId="47AFF13D" w14:textId="520CB9FB" w:rsidR="00EC73B7" w:rsidRDefault="00EC73B7" w:rsidP="00FB6B78">
      <w:pPr>
        <w:pStyle w:val="ListParagraph"/>
        <w:numPr>
          <w:ilvl w:val="0"/>
          <w:numId w:val="4"/>
        </w:numPr>
      </w:pPr>
      <w:r>
        <w:t xml:space="preserve">This </w:t>
      </w:r>
      <w:proofErr w:type="spellStart"/>
      <w:r>
        <w:t>moduel</w:t>
      </w:r>
      <w:proofErr w:type="spellEnd"/>
      <w:r>
        <w:t xml:space="preserve"> looks like following I am able to bind bikes into image </w:t>
      </w:r>
      <w:proofErr w:type="spellStart"/>
      <w:r>
        <w:t>scroller</w:t>
      </w:r>
      <w:proofErr w:type="spellEnd"/>
      <w:r>
        <w:t xml:space="preserve"> with title on top and navigation</w:t>
      </w:r>
    </w:p>
    <w:p w14:paraId="55FC0E46" w14:textId="2ABBEF0B" w:rsidR="001237C1" w:rsidRDefault="001237C1" w:rsidP="00FB2D28">
      <w:pPr>
        <w:pStyle w:val="ListParagraph"/>
        <w:jc w:val="center"/>
      </w:pPr>
      <w:r>
        <w:rPr>
          <w:noProof/>
          <w:lang w:bidi="ar-SA"/>
        </w:rPr>
        <w:drawing>
          <wp:inline distT="0" distB="0" distL="0" distR="0" wp14:anchorId="3C31D8F8" wp14:editId="554DF4FA">
            <wp:extent cx="5934075" cy="21812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61ADB8" w14:textId="02F39955" w:rsidR="00FD48F4" w:rsidRDefault="00D37BD1" w:rsidP="00FD48F4">
      <w:pPr>
        <w:pStyle w:val="ListParagraph"/>
        <w:numPr>
          <w:ilvl w:val="0"/>
          <w:numId w:val="3"/>
        </w:numPr>
      </w:pPr>
      <w:r>
        <w:t>Item Detail Page: This is</w:t>
      </w:r>
      <w:r w:rsidR="00FD48F4">
        <w:t xml:space="preserve"> similar to Management Edit part</w:t>
      </w:r>
      <w:r>
        <w:t xml:space="preserve"> where </w:t>
      </w:r>
      <w:r w:rsidR="00FD48F4">
        <w:t xml:space="preserve">I can bind Bike details based on </w:t>
      </w:r>
      <w:proofErr w:type="spellStart"/>
      <w:r w:rsidR="00FD48F4">
        <w:t>BikeId</w:t>
      </w:r>
      <w:proofErr w:type="spellEnd"/>
      <w:r w:rsidR="00FD48F4">
        <w:t>.</w:t>
      </w:r>
    </w:p>
    <w:p w14:paraId="26729324" w14:textId="682A74F2" w:rsidR="00D37BD1" w:rsidRDefault="00D37BD1" w:rsidP="00D37BD1">
      <w:pPr>
        <w:pStyle w:val="ListParagraph"/>
      </w:pPr>
    </w:p>
    <w:p w14:paraId="3FD560C6" w14:textId="1AEE591E" w:rsidR="00D37BD1" w:rsidRDefault="00D37BD1" w:rsidP="00D37BD1">
      <w:r>
        <w:t>The JSON Data for Client looks this:</w:t>
      </w:r>
    </w:p>
    <w:bookmarkStart w:id="1" w:name="_MON_1532690169"/>
    <w:bookmarkEnd w:id="1"/>
    <w:p w14:paraId="44DDA6D8" w14:textId="67FE6E75" w:rsidR="00D37BD1" w:rsidRDefault="00D37BD1" w:rsidP="00D37BD1">
      <w:r>
        <w:object w:dxaOrig="9360" w:dyaOrig="10346" w14:anchorId="1A54BDA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517.5pt" o:ole="">
            <v:imagedata r:id="rId11" o:title=""/>
          </v:shape>
          <o:OLEObject Type="Embed" ProgID="Word.OpenDocumentText.12" ShapeID="_x0000_i1025" DrawAspect="Content" ObjectID="_1532720329" r:id="rId12"/>
        </w:object>
      </w:r>
    </w:p>
    <w:p w14:paraId="3C26FF67" w14:textId="02ACF938" w:rsidR="00FD48F4" w:rsidRDefault="00FD48F4" w:rsidP="002B5CFA">
      <w:pPr>
        <w:ind w:left="360"/>
      </w:pPr>
    </w:p>
    <w:p w14:paraId="40E1997C" w14:textId="55BCE0EA" w:rsidR="002B5CFA" w:rsidRDefault="002B5CFA" w:rsidP="002B5CFA">
      <w:r>
        <w:t>Thank you,</w:t>
      </w:r>
    </w:p>
    <w:p w14:paraId="4A0D4B85" w14:textId="60E873D1" w:rsidR="002B5CFA" w:rsidRDefault="002B5CFA" w:rsidP="002B5CFA">
      <w:r>
        <w:t>Milson</w:t>
      </w:r>
    </w:p>
    <w:sectPr w:rsidR="002B5C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16FD6"/>
    <w:multiLevelType w:val="hybridMultilevel"/>
    <w:tmpl w:val="6F58F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DA3A67"/>
    <w:multiLevelType w:val="hybridMultilevel"/>
    <w:tmpl w:val="D158C5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C445A9"/>
    <w:multiLevelType w:val="hybridMultilevel"/>
    <w:tmpl w:val="728263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475387"/>
    <w:multiLevelType w:val="hybridMultilevel"/>
    <w:tmpl w:val="ACF8409E"/>
    <w:lvl w:ilvl="0" w:tplc="113A220C">
      <w:numFmt w:val="bullet"/>
      <w:lvlText w:val=""/>
      <w:lvlJc w:val="left"/>
      <w:pPr>
        <w:ind w:left="1080" w:hanging="360"/>
      </w:pPr>
      <w:rPr>
        <w:rFonts w:ascii="Wingdings" w:eastAsiaTheme="minorHAnsi" w:hAnsi="Wingdings" w:cs="Mang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ztzQ2MDM1szA3NjJV0lEKTi0uzszPAykwrAUAFVgQxSwAAAA="/>
  </w:docVars>
  <w:rsids>
    <w:rsidRoot w:val="00780580"/>
    <w:rsid w:val="00005A30"/>
    <w:rsid w:val="00010846"/>
    <w:rsid w:val="00035503"/>
    <w:rsid w:val="00045D19"/>
    <w:rsid w:val="000529CB"/>
    <w:rsid w:val="00052ACF"/>
    <w:rsid w:val="000614A7"/>
    <w:rsid w:val="00077C60"/>
    <w:rsid w:val="00086F84"/>
    <w:rsid w:val="000A0264"/>
    <w:rsid w:val="000A28AB"/>
    <w:rsid w:val="000A35CE"/>
    <w:rsid w:val="000A5727"/>
    <w:rsid w:val="000B13ED"/>
    <w:rsid w:val="000B41CF"/>
    <w:rsid w:val="000B7035"/>
    <w:rsid w:val="000C145C"/>
    <w:rsid w:val="000D6872"/>
    <w:rsid w:val="000D746E"/>
    <w:rsid w:val="000D787A"/>
    <w:rsid w:val="000E01D7"/>
    <w:rsid w:val="000E3E54"/>
    <w:rsid w:val="000E52F2"/>
    <w:rsid w:val="000F3584"/>
    <w:rsid w:val="00102BB2"/>
    <w:rsid w:val="00117D08"/>
    <w:rsid w:val="00120E46"/>
    <w:rsid w:val="00122222"/>
    <w:rsid w:val="001237C1"/>
    <w:rsid w:val="00141E1E"/>
    <w:rsid w:val="0014628C"/>
    <w:rsid w:val="00153302"/>
    <w:rsid w:val="00160935"/>
    <w:rsid w:val="00160FAC"/>
    <w:rsid w:val="00173B9D"/>
    <w:rsid w:val="00185264"/>
    <w:rsid w:val="001A438C"/>
    <w:rsid w:val="001A636D"/>
    <w:rsid w:val="001C1AF3"/>
    <w:rsid w:val="001C7288"/>
    <w:rsid w:val="001D7139"/>
    <w:rsid w:val="001E229A"/>
    <w:rsid w:val="001F0363"/>
    <w:rsid w:val="001F07A9"/>
    <w:rsid w:val="001F4DF5"/>
    <w:rsid w:val="00201BF3"/>
    <w:rsid w:val="00211AA2"/>
    <w:rsid w:val="00215FCE"/>
    <w:rsid w:val="002278E1"/>
    <w:rsid w:val="00252146"/>
    <w:rsid w:val="002621C7"/>
    <w:rsid w:val="002772FD"/>
    <w:rsid w:val="00277CE2"/>
    <w:rsid w:val="00277EB3"/>
    <w:rsid w:val="0029033F"/>
    <w:rsid w:val="00297242"/>
    <w:rsid w:val="00297E4C"/>
    <w:rsid w:val="002B5CFA"/>
    <w:rsid w:val="002C4607"/>
    <w:rsid w:val="002D071D"/>
    <w:rsid w:val="002D3605"/>
    <w:rsid w:val="002E1731"/>
    <w:rsid w:val="002E777D"/>
    <w:rsid w:val="00317DE1"/>
    <w:rsid w:val="0032745C"/>
    <w:rsid w:val="00327C4E"/>
    <w:rsid w:val="0034339B"/>
    <w:rsid w:val="00344B5A"/>
    <w:rsid w:val="00354E2F"/>
    <w:rsid w:val="003556A7"/>
    <w:rsid w:val="0035619C"/>
    <w:rsid w:val="0037406C"/>
    <w:rsid w:val="00391777"/>
    <w:rsid w:val="00393B6F"/>
    <w:rsid w:val="00395D17"/>
    <w:rsid w:val="003A320F"/>
    <w:rsid w:val="003B02E8"/>
    <w:rsid w:val="003B0E0C"/>
    <w:rsid w:val="003C4C65"/>
    <w:rsid w:val="003C5F3F"/>
    <w:rsid w:val="003E234F"/>
    <w:rsid w:val="003F356C"/>
    <w:rsid w:val="004109C3"/>
    <w:rsid w:val="00414383"/>
    <w:rsid w:val="00417C2B"/>
    <w:rsid w:val="00423A50"/>
    <w:rsid w:val="00444317"/>
    <w:rsid w:val="0047157E"/>
    <w:rsid w:val="00473688"/>
    <w:rsid w:val="00480A06"/>
    <w:rsid w:val="00481E96"/>
    <w:rsid w:val="00484EF4"/>
    <w:rsid w:val="004874D5"/>
    <w:rsid w:val="004900F4"/>
    <w:rsid w:val="00490A61"/>
    <w:rsid w:val="00497C45"/>
    <w:rsid w:val="004B0E8C"/>
    <w:rsid w:val="004C1DAF"/>
    <w:rsid w:val="004C7C12"/>
    <w:rsid w:val="004C7C95"/>
    <w:rsid w:val="004E13CE"/>
    <w:rsid w:val="004F3096"/>
    <w:rsid w:val="004F38B3"/>
    <w:rsid w:val="00502EAE"/>
    <w:rsid w:val="00513106"/>
    <w:rsid w:val="00517D96"/>
    <w:rsid w:val="005259BC"/>
    <w:rsid w:val="00532E86"/>
    <w:rsid w:val="00544046"/>
    <w:rsid w:val="00567E6A"/>
    <w:rsid w:val="005741C4"/>
    <w:rsid w:val="005772F2"/>
    <w:rsid w:val="00582482"/>
    <w:rsid w:val="00583863"/>
    <w:rsid w:val="005C4185"/>
    <w:rsid w:val="005D33B1"/>
    <w:rsid w:val="005E44D8"/>
    <w:rsid w:val="005F2E39"/>
    <w:rsid w:val="0060047A"/>
    <w:rsid w:val="006037E1"/>
    <w:rsid w:val="006108A5"/>
    <w:rsid w:val="00610A65"/>
    <w:rsid w:val="00622399"/>
    <w:rsid w:val="00623964"/>
    <w:rsid w:val="006414FF"/>
    <w:rsid w:val="00644189"/>
    <w:rsid w:val="00652483"/>
    <w:rsid w:val="006541F5"/>
    <w:rsid w:val="00670AC9"/>
    <w:rsid w:val="00684258"/>
    <w:rsid w:val="00696CDE"/>
    <w:rsid w:val="006A26A7"/>
    <w:rsid w:val="006A50F3"/>
    <w:rsid w:val="006A5F1E"/>
    <w:rsid w:val="006B39E4"/>
    <w:rsid w:val="006B3D66"/>
    <w:rsid w:val="006B4A34"/>
    <w:rsid w:val="006F400F"/>
    <w:rsid w:val="00712FAA"/>
    <w:rsid w:val="00723B2C"/>
    <w:rsid w:val="00731F35"/>
    <w:rsid w:val="007449D4"/>
    <w:rsid w:val="0075036C"/>
    <w:rsid w:val="007553EF"/>
    <w:rsid w:val="0076561C"/>
    <w:rsid w:val="00767FD9"/>
    <w:rsid w:val="00780580"/>
    <w:rsid w:val="007A3E62"/>
    <w:rsid w:val="007B06D6"/>
    <w:rsid w:val="007B6237"/>
    <w:rsid w:val="007C3902"/>
    <w:rsid w:val="007C5560"/>
    <w:rsid w:val="007D3D24"/>
    <w:rsid w:val="007D5447"/>
    <w:rsid w:val="007D7695"/>
    <w:rsid w:val="007E586D"/>
    <w:rsid w:val="007F30F7"/>
    <w:rsid w:val="007F6CDF"/>
    <w:rsid w:val="0080357B"/>
    <w:rsid w:val="008037A2"/>
    <w:rsid w:val="008118F2"/>
    <w:rsid w:val="008240C8"/>
    <w:rsid w:val="00830CA7"/>
    <w:rsid w:val="00832328"/>
    <w:rsid w:val="00835687"/>
    <w:rsid w:val="00857FC3"/>
    <w:rsid w:val="00871A26"/>
    <w:rsid w:val="00881E8A"/>
    <w:rsid w:val="00893489"/>
    <w:rsid w:val="008A286F"/>
    <w:rsid w:val="008A3BC8"/>
    <w:rsid w:val="008A6AC7"/>
    <w:rsid w:val="008B260B"/>
    <w:rsid w:val="008B4E8D"/>
    <w:rsid w:val="008C4F13"/>
    <w:rsid w:val="008C6645"/>
    <w:rsid w:val="008D4485"/>
    <w:rsid w:val="008E4990"/>
    <w:rsid w:val="008E71B6"/>
    <w:rsid w:val="008F5B7F"/>
    <w:rsid w:val="00915D4D"/>
    <w:rsid w:val="0091775D"/>
    <w:rsid w:val="00925C79"/>
    <w:rsid w:val="00937719"/>
    <w:rsid w:val="00972C62"/>
    <w:rsid w:val="00975658"/>
    <w:rsid w:val="00977C2B"/>
    <w:rsid w:val="00991717"/>
    <w:rsid w:val="00996559"/>
    <w:rsid w:val="009A0452"/>
    <w:rsid w:val="009B0CEC"/>
    <w:rsid w:val="009D1F59"/>
    <w:rsid w:val="009D539B"/>
    <w:rsid w:val="009D6B54"/>
    <w:rsid w:val="009E0C9E"/>
    <w:rsid w:val="009E384F"/>
    <w:rsid w:val="009E79F1"/>
    <w:rsid w:val="00A01468"/>
    <w:rsid w:val="00A02EBB"/>
    <w:rsid w:val="00A230F0"/>
    <w:rsid w:val="00A249C1"/>
    <w:rsid w:val="00A2683F"/>
    <w:rsid w:val="00A273F7"/>
    <w:rsid w:val="00A3578F"/>
    <w:rsid w:val="00A42084"/>
    <w:rsid w:val="00A422E8"/>
    <w:rsid w:val="00A50D42"/>
    <w:rsid w:val="00A524DF"/>
    <w:rsid w:val="00A54358"/>
    <w:rsid w:val="00A56413"/>
    <w:rsid w:val="00A60B87"/>
    <w:rsid w:val="00A7758D"/>
    <w:rsid w:val="00A912F7"/>
    <w:rsid w:val="00A91CEA"/>
    <w:rsid w:val="00A964CA"/>
    <w:rsid w:val="00AA0B44"/>
    <w:rsid w:val="00AA25F8"/>
    <w:rsid w:val="00AA73DE"/>
    <w:rsid w:val="00AB67D5"/>
    <w:rsid w:val="00AB764A"/>
    <w:rsid w:val="00AC7C6F"/>
    <w:rsid w:val="00AD0542"/>
    <w:rsid w:val="00AD265F"/>
    <w:rsid w:val="00AD7622"/>
    <w:rsid w:val="00AE027F"/>
    <w:rsid w:val="00B01A56"/>
    <w:rsid w:val="00B034DA"/>
    <w:rsid w:val="00B12DC0"/>
    <w:rsid w:val="00B14D73"/>
    <w:rsid w:val="00B218A4"/>
    <w:rsid w:val="00B2710A"/>
    <w:rsid w:val="00B30E54"/>
    <w:rsid w:val="00B312B1"/>
    <w:rsid w:val="00B43D84"/>
    <w:rsid w:val="00B50FC5"/>
    <w:rsid w:val="00B52550"/>
    <w:rsid w:val="00B7265B"/>
    <w:rsid w:val="00B776F1"/>
    <w:rsid w:val="00B92D95"/>
    <w:rsid w:val="00B954C6"/>
    <w:rsid w:val="00BA582F"/>
    <w:rsid w:val="00BC5BD8"/>
    <w:rsid w:val="00BE776A"/>
    <w:rsid w:val="00BF73DF"/>
    <w:rsid w:val="00C00C54"/>
    <w:rsid w:val="00C01930"/>
    <w:rsid w:val="00C06146"/>
    <w:rsid w:val="00C170EC"/>
    <w:rsid w:val="00C27D0D"/>
    <w:rsid w:val="00C41B8A"/>
    <w:rsid w:val="00C43AB3"/>
    <w:rsid w:val="00C50E89"/>
    <w:rsid w:val="00C50F28"/>
    <w:rsid w:val="00C552FA"/>
    <w:rsid w:val="00C55E2B"/>
    <w:rsid w:val="00C63C47"/>
    <w:rsid w:val="00C84026"/>
    <w:rsid w:val="00C86AC6"/>
    <w:rsid w:val="00C9375B"/>
    <w:rsid w:val="00CA7EC4"/>
    <w:rsid w:val="00CB04D5"/>
    <w:rsid w:val="00CB0691"/>
    <w:rsid w:val="00CC1F2B"/>
    <w:rsid w:val="00CD07F3"/>
    <w:rsid w:val="00CE629C"/>
    <w:rsid w:val="00D0158C"/>
    <w:rsid w:val="00D22913"/>
    <w:rsid w:val="00D37BD1"/>
    <w:rsid w:val="00D4532E"/>
    <w:rsid w:val="00D564CF"/>
    <w:rsid w:val="00D60B49"/>
    <w:rsid w:val="00D614B2"/>
    <w:rsid w:val="00D67F78"/>
    <w:rsid w:val="00D93C7C"/>
    <w:rsid w:val="00DA1206"/>
    <w:rsid w:val="00DD71A5"/>
    <w:rsid w:val="00E025B7"/>
    <w:rsid w:val="00E06923"/>
    <w:rsid w:val="00E12463"/>
    <w:rsid w:val="00E15B90"/>
    <w:rsid w:val="00E22F56"/>
    <w:rsid w:val="00E34B48"/>
    <w:rsid w:val="00E3615C"/>
    <w:rsid w:val="00E401FE"/>
    <w:rsid w:val="00E43A14"/>
    <w:rsid w:val="00E6064D"/>
    <w:rsid w:val="00E66119"/>
    <w:rsid w:val="00E742B2"/>
    <w:rsid w:val="00E77500"/>
    <w:rsid w:val="00E90884"/>
    <w:rsid w:val="00E9298A"/>
    <w:rsid w:val="00E9524D"/>
    <w:rsid w:val="00EA56F7"/>
    <w:rsid w:val="00EA6977"/>
    <w:rsid w:val="00EA7FAB"/>
    <w:rsid w:val="00EB1B08"/>
    <w:rsid w:val="00EB2741"/>
    <w:rsid w:val="00EB6E79"/>
    <w:rsid w:val="00EC5EB1"/>
    <w:rsid w:val="00EC73B7"/>
    <w:rsid w:val="00ED0AC8"/>
    <w:rsid w:val="00ED0D6D"/>
    <w:rsid w:val="00EE5EFE"/>
    <w:rsid w:val="00EF29BA"/>
    <w:rsid w:val="00F0272B"/>
    <w:rsid w:val="00F03D6E"/>
    <w:rsid w:val="00F11BF3"/>
    <w:rsid w:val="00F20845"/>
    <w:rsid w:val="00F20A46"/>
    <w:rsid w:val="00F33BA2"/>
    <w:rsid w:val="00F352AC"/>
    <w:rsid w:val="00F411E2"/>
    <w:rsid w:val="00F44A33"/>
    <w:rsid w:val="00F45205"/>
    <w:rsid w:val="00F50C5E"/>
    <w:rsid w:val="00F52A84"/>
    <w:rsid w:val="00F667C7"/>
    <w:rsid w:val="00F72A67"/>
    <w:rsid w:val="00F842D4"/>
    <w:rsid w:val="00F95ED8"/>
    <w:rsid w:val="00FB03E5"/>
    <w:rsid w:val="00FB2D28"/>
    <w:rsid w:val="00FB3B89"/>
    <w:rsid w:val="00FB6B78"/>
    <w:rsid w:val="00FC295A"/>
    <w:rsid w:val="00FD48F4"/>
    <w:rsid w:val="00FE1169"/>
    <w:rsid w:val="00FE4BA7"/>
    <w:rsid w:val="00FE5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95B59"/>
  <w15:chartTrackingRefBased/>
  <w15:docId w15:val="{588E4C3C-EF6B-4B7F-84BF-D450BB396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53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81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emf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son Munakami</dc:creator>
  <cp:keywords/>
  <dc:description/>
  <cp:lastModifiedBy>Milson Munakami</cp:lastModifiedBy>
  <cp:revision>58</cp:revision>
  <dcterms:created xsi:type="dcterms:W3CDTF">2016-08-14T20:15:00Z</dcterms:created>
  <dcterms:modified xsi:type="dcterms:W3CDTF">2016-08-15T04:52:00Z</dcterms:modified>
</cp:coreProperties>
</file>